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11DACB" w14:textId="77777777" w:rsidR="00E576BA" w:rsidRDefault="00E576BA" w:rsidP="00E576BA">
      <w:pPr>
        <w:jc w:val="center"/>
        <w:rPr>
          <w:lang w:val="en-US"/>
        </w:rPr>
      </w:pPr>
    </w:p>
    <w:p w14:paraId="5F8D7F18" w14:textId="77777777" w:rsidR="00E576BA" w:rsidRDefault="00E576BA" w:rsidP="00E576BA">
      <w:pPr>
        <w:jc w:val="center"/>
        <w:rPr>
          <w:lang w:val="en-US"/>
        </w:rPr>
      </w:pPr>
    </w:p>
    <w:p w14:paraId="1E92E43F" w14:textId="77777777" w:rsidR="00E576BA" w:rsidRDefault="00E576BA" w:rsidP="00E576BA">
      <w:pPr>
        <w:jc w:val="center"/>
        <w:rPr>
          <w:lang w:val="en-US"/>
        </w:rPr>
      </w:pPr>
    </w:p>
    <w:p w14:paraId="7F2B3229" w14:textId="52519376" w:rsidR="002B5DC8" w:rsidRDefault="00E576BA" w:rsidP="00E576BA">
      <w:pPr>
        <w:jc w:val="center"/>
        <w:rPr>
          <w:lang w:val="en-US"/>
        </w:rPr>
      </w:pPr>
      <w:r>
        <w:rPr>
          <w:lang w:val="en-US"/>
        </w:rPr>
        <w:t>Assignment 1</w:t>
      </w:r>
    </w:p>
    <w:p w14:paraId="45A93B55" w14:textId="6F27B34F" w:rsidR="00E576BA" w:rsidRDefault="00E576BA" w:rsidP="00E576BA">
      <w:pPr>
        <w:jc w:val="center"/>
        <w:rPr>
          <w:lang w:val="en-US"/>
        </w:rPr>
      </w:pPr>
      <w:r>
        <w:rPr>
          <w:lang w:val="en-US"/>
        </w:rPr>
        <w:t>Java Review</w:t>
      </w:r>
    </w:p>
    <w:p w14:paraId="34931957" w14:textId="1060F7D6" w:rsidR="00E576BA" w:rsidRDefault="00E576BA" w:rsidP="00E576BA">
      <w:pPr>
        <w:jc w:val="center"/>
        <w:rPr>
          <w:lang w:val="en-US"/>
        </w:rPr>
      </w:pPr>
      <w:r w:rsidRPr="00E576BA">
        <w:rPr>
          <w:lang w:val="en-US"/>
        </w:rPr>
        <w:t>Dhruvil Patel</w:t>
      </w:r>
    </w:p>
    <w:p w14:paraId="73108CE1" w14:textId="4B80B0A8" w:rsidR="00E576BA" w:rsidRDefault="00E576BA" w:rsidP="00E576BA">
      <w:pPr>
        <w:jc w:val="center"/>
        <w:rPr>
          <w:lang w:val="en-US"/>
        </w:rPr>
      </w:pPr>
      <w:r w:rsidRPr="00E576BA">
        <w:rPr>
          <w:lang w:val="en-US"/>
        </w:rPr>
        <w:t>S01215302</w:t>
      </w:r>
    </w:p>
    <w:p w14:paraId="2305F48D" w14:textId="044AF837" w:rsidR="00E576BA" w:rsidRDefault="00E576BA" w:rsidP="00E576BA">
      <w:pPr>
        <w:jc w:val="center"/>
        <w:rPr>
          <w:lang w:val="en-US"/>
        </w:rPr>
      </w:pPr>
      <w:r>
        <w:rPr>
          <w:lang w:val="en-US"/>
        </w:rPr>
        <w:t>Cuyahoga Community College</w:t>
      </w:r>
    </w:p>
    <w:p w14:paraId="4B2119B7" w14:textId="6E83E1EF" w:rsidR="00E576BA" w:rsidRDefault="00E576BA" w:rsidP="00E576BA">
      <w:pPr>
        <w:jc w:val="center"/>
        <w:rPr>
          <w:lang w:val="en-US"/>
        </w:rPr>
      </w:pPr>
      <w:r>
        <w:rPr>
          <w:lang w:val="en-US"/>
        </w:rPr>
        <w:t>Sept 30, 2021</w:t>
      </w:r>
    </w:p>
    <w:p w14:paraId="547F84F6" w14:textId="77777777" w:rsidR="00E576BA" w:rsidRDefault="00E576BA">
      <w:pPr>
        <w:spacing w:line="259" w:lineRule="auto"/>
        <w:rPr>
          <w:lang w:val="en-US"/>
        </w:rPr>
      </w:pPr>
      <w:r>
        <w:rPr>
          <w:lang w:val="en-US"/>
        </w:rPr>
        <w:br w:type="page"/>
      </w:r>
    </w:p>
    <w:p w14:paraId="35EA09BA" w14:textId="1EA106C2" w:rsidR="00E576BA" w:rsidRDefault="00E576BA" w:rsidP="00E576BA">
      <w:pPr>
        <w:pStyle w:val="Heading2"/>
        <w:rPr>
          <w:lang w:val="en-US"/>
        </w:rPr>
      </w:pPr>
      <w:r>
        <w:rPr>
          <w:lang w:val="en-US"/>
        </w:rPr>
        <w:lastRenderedPageBreak/>
        <w:t>Classes</w:t>
      </w:r>
    </w:p>
    <w:p w14:paraId="357B7F4D" w14:textId="36C3CAA8" w:rsidR="00E576BA" w:rsidRDefault="00E576BA" w:rsidP="00E576BA">
      <w:pPr>
        <w:rPr>
          <w:lang w:val="en-US"/>
        </w:rPr>
      </w:pPr>
      <w:r>
        <w:rPr>
          <w:lang w:val="en-US"/>
        </w:rPr>
        <w:t>A Java class can be define</w:t>
      </w:r>
      <w:r w:rsidR="00910B1C">
        <w:rPr>
          <w:lang w:val="en-US"/>
        </w:rPr>
        <w:t>d</w:t>
      </w:r>
      <w:r>
        <w:rPr>
          <w:lang w:val="en-US"/>
        </w:rPr>
        <w:t xml:space="preserve"> as a user-defined data type</w:t>
      </w:r>
      <w:r w:rsidR="00910B1C">
        <w:rPr>
          <w:lang w:val="en-US"/>
        </w:rPr>
        <w:t>.</w:t>
      </w:r>
    </w:p>
    <w:p w14:paraId="10426C05" w14:textId="13663E1F" w:rsidR="00142F5D" w:rsidRDefault="00142F5D" w:rsidP="00142F5D">
      <w:pPr>
        <w:pStyle w:val="Heading2"/>
        <w:rPr>
          <w:lang w:val="en-US"/>
        </w:rPr>
      </w:pPr>
      <w:r>
        <w:rPr>
          <w:lang w:val="en-US"/>
        </w:rPr>
        <w:t>Objects</w:t>
      </w:r>
    </w:p>
    <w:p w14:paraId="5469DE83" w14:textId="1FC14EDF" w:rsidR="00142F5D" w:rsidRDefault="00142F5D" w:rsidP="00142F5D">
      <w:pPr>
        <w:rPr>
          <w:lang w:val="en-US"/>
        </w:rPr>
      </w:pPr>
      <w:r>
        <w:rPr>
          <w:lang w:val="en-US"/>
        </w:rPr>
        <w:t>An object is a real instance of a class that is created from the definition of a class</w:t>
      </w:r>
      <w:r w:rsidR="00CD7BD4">
        <w:rPr>
          <w:lang w:val="en-US"/>
        </w:rPr>
        <w:t>.</w:t>
      </w:r>
    </w:p>
    <w:p w14:paraId="55FB8D36" w14:textId="0684BC12" w:rsidR="00CD7BD4" w:rsidRPr="00142F5D" w:rsidRDefault="00CD7BD4" w:rsidP="00142F5D">
      <w:pPr>
        <w:rPr>
          <w:lang w:val="en-US"/>
        </w:rPr>
      </w:pPr>
      <w:r>
        <w:rPr>
          <w:lang w:val="en-US"/>
        </w:rPr>
        <w:t>The class has an object type. In order to instantiate an object, the new keyword is used.</w:t>
      </w:r>
    </w:p>
    <w:p w14:paraId="01981047" w14:textId="751EC2C4" w:rsidR="00142F5D" w:rsidRDefault="00FA28A7" w:rsidP="00142F5D">
      <w:pPr>
        <w:pStyle w:val="Heading2"/>
        <w:rPr>
          <w:lang w:val="en-US"/>
        </w:rPr>
      </w:pPr>
      <w:r>
        <w:rPr>
          <w:lang w:val="en-US"/>
        </w:rPr>
        <w:t xml:space="preserve">Java class Class and Object instantiation </w:t>
      </w:r>
      <w:r w:rsidR="00142F5D">
        <w:rPr>
          <w:lang w:val="en-US"/>
        </w:rPr>
        <w:t xml:space="preserve">Example </w:t>
      </w:r>
      <w:r>
        <w:rPr>
          <w:lang w:val="en-US"/>
        </w:rPr>
        <w:t>with 1 object</w:t>
      </w:r>
    </w:p>
    <w:p w14:paraId="1EA8B0BC" w14:textId="0B52EB63" w:rsidR="00142F5D" w:rsidRDefault="00910B1C" w:rsidP="00E576BA">
      <w:pPr>
        <w:rPr>
          <w:lang w:val="en-US"/>
        </w:rPr>
      </w:pPr>
      <w:r>
        <w:rPr>
          <w:lang w:val="en-US"/>
        </w:rPr>
        <w:t>Defining a class</w:t>
      </w:r>
      <w:r w:rsidR="00142F5D">
        <w:rPr>
          <w:lang w:val="en-US"/>
        </w:rPr>
        <w:t xml:space="preserve"> called Employee</w:t>
      </w:r>
      <w:r>
        <w:rPr>
          <w:lang w:val="en-US"/>
        </w:rPr>
        <w:t xml:space="preserve"> in Java</w:t>
      </w:r>
      <w:r w:rsidR="00142F5D">
        <w:rPr>
          <w:lang w:val="en-US"/>
        </w:rPr>
        <w:t xml:space="preserve"> with object instantiation. In the code below, a class called Employee is defined</w:t>
      </w:r>
      <w:r w:rsidR="00CD7BD4">
        <w:rPr>
          <w:lang w:val="en-US"/>
        </w:rPr>
        <w:t xml:space="preserve"> and an object emp instantiated.</w:t>
      </w:r>
    </w:p>
    <w:p w14:paraId="39AD3DB9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CC6C1D"/>
          <w:sz w:val="20"/>
          <w:szCs w:val="20"/>
          <w:lang w:val="en-KE"/>
        </w:rPr>
        <w:t>public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CC6C1D"/>
          <w:sz w:val="20"/>
          <w:szCs w:val="20"/>
          <w:lang w:val="en-KE"/>
        </w:rPr>
        <w:t>class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1290C3"/>
          <w:sz w:val="20"/>
          <w:szCs w:val="20"/>
          <w:lang w:val="en-KE"/>
        </w:rPr>
        <w:t>Employee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{</w:t>
      </w:r>
    </w:p>
    <w:p w14:paraId="4625A32B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</w:p>
    <w:p w14:paraId="2CF194F8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CC6C1D"/>
          <w:sz w:val="20"/>
          <w:szCs w:val="20"/>
          <w:lang w:val="en-KE"/>
        </w:rPr>
        <w:t>int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66E1F8"/>
          <w:sz w:val="20"/>
          <w:szCs w:val="20"/>
          <w:lang w:val="en-KE"/>
        </w:rPr>
        <w:t>empno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4AECBA98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1290C3"/>
          <w:sz w:val="20"/>
          <w:szCs w:val="20"/>
          <w:lang w:val="en-KE"/>
        </w:rPr>
        <w:t>String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66E1F8"/>
          <w:sz w:val="20"/>
          <w:szCs w:val="20"/>
          <w:lang w:val="en-KE"/>
        </w:rPr>
        <w:t>ename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76BF4483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CC6C1D"/>
          <w:sz w:val="20"/>
          <w:szCs w:val="20"/>
          <w:lang w:val="en-KE"/>
        </w:rPr>
        <w:t>float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66E1F8"/>
          <w:sz w:val="20"/>
          <w:szCs w:val="20"/>
          <w:lang w:val="en-KE"/>
        </w:rPr>
        <w:t>sal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22B459FE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</w:p>
    <w:p w14:paraId="7BED173F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CC6C1D"/>
          <w:sz w:val="20"/>
          <w:szCs w:val="20"/>
          <w:lang w:val="en-KE"/>
        </w:rPr>
        <w:t>public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CC6C1D"/>
          <w:sz w:val="20"/>
          <w:szCs w:val="20"/>
          <w:lang w:val="en-KE"/>
        </w:rPr>
        <w:t>static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CC6C1D"/>
          <w:sz w:val="20"/>
          <w:szCs w:val="20"/>
          <w:lang w:val="en-KE"/>
        </w:rPr>
        <w:t>void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1EB540"/>
          <w:sz w:val="20"/>
          <w:szCs w:val="20"/>
          <w:lang w:val="en-KE"/>
        </w:rPr>
        <w:t>main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(</w:t>
      </w:r>
      <w:r>
        <w:rPr>
          <w:rFonts w:ascii="Consolas" w:hAnsi="Consolas" w:cs="Consolas"/>
          <w:color w:val="1290C3"/>
          <w:sz w:val="20"/>
          <w:szCs w:val="20"/>
          <w:lang w:val="en-KE"/>
        </w:rPr>
        <w:t>String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[]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  <w:lang w:val="en-KE"/>
        </w:rPr>
        <w:t>args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)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{</w:t>
      </w:r>
    </w:p>
    <w:p w14:paraId="51A1D202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808080"/>
          <w:sz w:val="20"/>
          <w:szCs w:val="20"/>
          <w:lang w:val="en-KE"/>
        </w:rPr>
        <w:t>//Object Instantiation</w:t>
      </w:r>
    </w:p>
    <w:p w14:paraId="480275F6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1290C3"/>
          <w:sz w:val="20"/>
          <w:szCs w:val="20"/>
          <w:lang w:val="en-KE"/>
        </w:rPr>
        <w:t>Employee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2F200"/>
          <w:sz w:val="20"/>
          <w:szCs w:val="20"/>
          <w:lang w:val="en-KE"/>
        </w:rPr>
        <w:t>emp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=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CC6C1D"/>
          <w:sz w:val="20"/>
          <w:szCs w:val="20"/>
          <w:lang w:val="en-KE"/>
        </w:rPr>
        <w:t>new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A7EC21"/>
          <w:sz w:val="20"/>
          <w:szCs w:val="20"/>
          <w:lang w:val="en-KE"/>
        </w:rPr>
        <w:t>Employee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()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2174330A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</w:p>
    <w:p w14:paraId="01D6C3DA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808080"/>
          <w:sz w:val="20"/>
          <w:szCs w:val="20"/>
          <w:lang w:val="en-KE"/>
        </w:rPr>
        <w:t>//access the employee object properties using reference</w:t>
      </w:r>
    </w:p>
    <w:p w14:paraId="27244508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808080"/>
          <w:sz w:val="20"/>
          <w:szCs w:val="20"/>
          <w:lang w:val="en-KE"/>
        </w:rPr>
        <w:t>//</w:t>
      </w:r>
      <w:r>
        <w:rPr>
          <w:rFonts w:ascii="Consolas" w:hAnsi="Consolas" w:cs="Consolas"/>
          <w:color w:val="808080"/>
          <w:sz w:val="20"/>
          <w:szCs w:val="20"/>
          <w:lang w:val="en-KE"/>
        </w:rPr>
        <w:tab/>
      </w:r>
      <w:r>
        <w:rPr>
          <w:rFonts w:ascii="Consolas" w:hAnsi="Consolas" w:cs="Consolas"/>
          <w:color w:val="808080"/>
          <w:sz w:val="20"/>
          <w:szCs w:val="20"/>
          <w:lang w:val="en-KE"/>
        </w:rPr>
        <w:tab/>
        <w:t>System.out.println(emp.empno + " | " + emp.ename + " | " + emp.sal);</w:t>
      </w:r>
    </w:p>
    <w:p w14:paraId="35791EA6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</w:p>
    <w:p w14:paraId="02998F84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808080"/>
          <w:sz w:val="20"/>
          <w:szCs w:val="20"/>
          <w:lang w:val="en-KE"/>
        </w:rPr>
        <w:t>//Changing state of object</w:t>
      </w:r>
    </w:p>
    <w:p w14:paraId="582359D3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F3EC79"/>
          <w:sz w:val="20"/>
          <w:szCs w:val="20"/>
          <w:lang w:val="en-KE"/>
        </w:rPr>
        <w:t>emp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.</w:t>
      </w:r>
      <w:r>
        <w:rPr>
          <w:rFonts w:ascii="Consolas" w:hAnsi="Consolas" w:cs="Consolas"/>
          <w:color w:val="66E1F8"/>
          <w:sz w:val="20"/>
          <w:szCs w:val="20"/>
          <w:lang w:val="en-KE"/>
        </w:rPr>
        <w:t>empno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=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  <w:lang w:val="en-KE"/>
        </w:rPr>
        <w:t>203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5F39C733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F3EC79"/>
          <w:sz w:val="20"/>
          <w:szCs w:val="20"/>
          <w:lang w:val="en-KE"/>
        </w:rPr>
        <w:t>emp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.</w:t>
      </w:r>
      <w:r>
        <w:rPr>
          <w:rFonts w:ascii="Consolas" w:hAnsi="Consolas" w:cs="Consolas"/>
          <w:color w:val="66E1F8"/>
          <w:sz w:val="20"/>
          <w:szCs w:val="20"/>
          <w:lang w:val="en-KE"/>
        </w:rPr>
        <w:t>ename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=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  <w:lang w:val="en-KE"/>
        </w:rPr>
        <w:t>"Jerry"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469BCE50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F3EC79"/>
          <w:sz w:val="20"/>
          <w:szCs w:val="20"/>
          <w:lang w:val="en-KE"/>
        </w:rPr>
        <w:t>emp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.</w:t>
      </w:r>
      <w:r>
        <w:rPr>
          <w:rFonts w:ascii="Consolas" w:hAnsi="Consolas" w:cs="Consolas"/>
          <w:color w:val="66E1F8"/>
          <w:sz w:val="20"/>
          <w:szCs w:val="20"/>
          <w:lang w:val="en-KE"/>
        </w:rPr>
        <w:t>sal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=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  <w:lang w:val="en-KE"/>
        </w:rPr>
        <w:t>4772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6246A448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</w:p>
    <w:p w14:paraId="4B195A76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808080"/>
          <w:sz w:val="20"/>
          <w:szCs w:val="20"/>
          <w:lang w:val="en-KE"/>
        </w:rPr>
        <w:t>//access the employee object properties using reference</w:t>
      </w:r>
    </w:p>
    <w:p w14:paraId="26B047D2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1290C3"/>
          <w:sz w:val="20"/>
          <w:szCs w:val="20"/>
          <w:lang w:val="en-KE"/>
        </w:rPr>
        <w:t>System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0"/>
          <w:szCs w:val="20"/>
          <w:lang w:val="en-KE"/>
        </w:rPr>
        <w:t>out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KE"/>
        </w:rPr>
        <w:t>println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(</w:t>
      </w:r>
      <w:r>
        <w:rPr>
          <w:rFonts w:ascii="Consolas" w:hAnsi="Consolas" w:cs="Consolas"/>
          <w:color w:val="F3EC79"/>
          <w:sz w:val="20"/>
          <w:szCs w:val="20"/>
          <w:lang w:val="en-KE"/>
        </w:rPr>
        <w:t>emp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.</w:t>
      </w:r>
      <w:r>
        <w:rPr>
          <w:rFonts w:ascii="Consolas" w:hAnsi="Consolas" w:cs="Consolas"/>
          <w:color w:val="66E1F8"/>
          <w:sz w:val="20"/>
          <w:szCs w:val="20"/>
          <w:lang w:val="en-KE"/>
        </w:rPr>
        <w:t>empno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+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  <w:lang w:val="en-KE"/>
        </w:rPr>
        <w:t>" | "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+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3EC79"/>
          <w:sz w:val="20"/>
          <w:szCs w:val="20"/>
          <w:lang w:val="en-KE"/>
        </w:rPr>
        <w:t>emp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.</w:t>
      </w:r>
      <w:r>
        <w:rPr>
          <w:rFonts w:ascii="Consolas" w:hAnsi="Consolas" w:cs="Consolas"/>
          <w:color w:val="66E1F8"/>
          <w:sz w:val="20"/>
          <w:szCs w:val="20"/>
          <w:lang w:val="en-KE"/>
        </w:rPr>
        <w:t>ename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+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  <w:lang w:val="en-KE"/>
        </w:rPr>
        <w:t>" | "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+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3EC79"/>
          <w:sz w:val="20"/>
          <w:szCs w:val="20"/>
          <w:lang w:val="en-KE"/>
        </w:rPr>
        <w:t>emp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.</w:t>
      </w:r>
      <w:r>
        <w:rPr>
          <w:rFonts w:ascii="Consolas" w:hAnsi="Consolas" w:cs="Consolas"/>
          <w:color w:val="66E1F8"/>
          <w:sz w:val="20"/>
          <w:szCs w:val="20"/>
          <w:lang w:val="en-KE"/>
        </w:rPr>
        <w:t>sal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53C00CCB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</w:p>
    <w:p w14:paraId="09B7A8DB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</w:p>
    <w:p w14:paraId="65D59C9E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F9FAF4"/>
          <w:sz w:val="20"/>
          <w:szCs w:val="20"/>
          <w:lang w:val="en-KE"/>
        </w:rPr>
        <w:t>}</w:t>
      </w:r>
    </w:p>
    <w:p w14:paraId="4EE6490A" w14:textId="77777777" w:rsidR="00142F5D" w:rsidRDefault="00142F5D" w:rsidP="00142F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</w:p>
    <w:p w14:paraId="5F684CA9" w14:textId="10A97E73" w:rsidR="00142F5D" w:rsidRDefault="00142F5D" w:rsidP="00142F5D">
      <w:pPr>
        <w:rPr>
          <w:rFonts w:ascii="Consolas" w:hAnsi="Consolas" w:cs="Consolas"/>
          <w:color w:val="F9FAF4"/>
          <w:sz w:val="20"/>
          <w:szCs w:val="20"/>
          <w:lang w:val="en-KE"/>
        </w:rPr>
      </w:pPr>
      <w:r>
        <w:rPr>
          <w:rFonts w:ascii="Consolas" w:hAnsi="Consolas" w:cs="Consolas"/>
          <w:color w:val="F9FAF4"/>
          <w:sz w:val="20"/>
          <w:szCs w:val="20"/>
          <w:lang w:val="en-KE"/>
        </w:rPr>
        <w:t>}</w:t>
      </w:r>
    </w:p>
    <w:p w14:paraId="5164C177" w14:textId="2FF8D29A" w:rsidR="00142F5D" w:rsidRDefault="00142F5D" w:rsidP="00142F5D">
      <w:pPr>
        <w:pStyle w:val="Heading2"/>
        <w:rPr>
          <w:lang w:val="en-US"/>
        </w:rPr>
      </w:pPr>
      <w:r>
        <w:rPr>
          <w:lang w:val="en-US"/>
        </w:rPr>
        <w:lastRenderedPageBreak/>
        <w:t>Screenshot</w:t>
      </w:r>
    </w:p>
    <w:p w14:paraId="77B43C34" w14:textId="2E57B6DE" w:rsidR="00142F5D" w:rsidRDefault="00142F5D" w:rsidP="00142F5D">
      <w:pPr>
        <w:rPr>
          <w:lang w:val="en-US"/>
        </w:rPr>
      </w:pPr>
      <w:r w:rsidRPr="00142F5D">
        <w:rPr>
          <w:lang w:val="en-US"/>
        </w:rPr>
        <w:drawing>
          <wp:inline distT="0" distB="0" distL="0" distR="0" wp14:anchorId="760F404E" wp14:editId="6A8C4D75">
            <wp:extent cx="5943600" cy="3916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A3C56" w14:textId="7AADF97A" w:rsidR="00142F5D" w:rsidRDefault="00142F5D" w:rsidP="00142F5D">
      <w:pPr>
        <w:rPr>
          <w:lang w:val="en-US"/>
        </w:rPr>
      </w:pPr>
      <w:r>
        <w:rPr>
          <w:lang w:val="en-US"/>
        </w:rPr>
        <w:t>Output</w:t>
      </w:r>
    </w:p>
    <w:p w14:paraId="7F48C310" w14:textId="09F273F9" w:rsidR="00142F5D" w:rsidRDefault="00142F5D" w:rsidP="00142F5D">
      <w:pPr>
        <w:rPr>
          <w:lang w:val="en-US"/>
        </w:rPr>
      </w:pPr>
      <w:r w:rsidRPr="00142F5D">
        <w:rPr>
          <w:lang w:val="en-US"/>
        </w:rPr>
        <w:drawing>
          <wp:inline distT="0" distB="0" distL="0" distR="0" wp14:anchorId="53A886E6" wp14:editId="034BF5BB">
            <wp:extent cx="3238952" cy="771633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7DC78" w14:textId="67E1EB67" w:rsidR="00FA28A7" w:rsidRDefault="00FA28A7" w:rsidP="00FA28A7">
      <w:pPr>
        <w:pStyle w:val="Heading2"/>
        <w:rPr>
          <w:lang w:val="en-US"/>
        </w:rPr>
      </w:pPr>
      <w:r>
        <w:rPr>
          <w:lang w:val="en-US"/>
        </w:rPr>
        <w:t xml:space="preserve">Java class </w:t>
      </w:r>
      <w:r>
        <w:rPr>
          <w:lang w:val="en-US"/>
        </w:rPr>
        <w:t>C</w:t>
      </w:r>
      <w:r>
        <w:rPr>
          <w:lang w:val="en-US"/>
        </w:rPr>
        <w:t xml:space="preserve">lass and Object instantiation </w:t>
      </w:r>
      <w:r>
        <w:rPr>
          <w:lang w:val="en-US"/>
        </w:rPr>
        <w:t>Example with 2 objects</w:t>
      </w:r>
    </w:p>
    <w:p w14:paraId="58D42979" w14:textId="5E47E9A3" w:rsidR="00CD7BD4" w:rsidRDefault="00CD7BD4" w:rsidP="00CD7BD4">
      <w:pPr>
        <w:rPr>
          <w:lang w:val="en-US"/>
        </w:rPr>
      </w:pPr>
      <w:r>
        <w:rPr>
          <w:lang w:val="en-US"/>
        </w:rPr>
        <w:t>Defining a class called Employee in Java with object instantiation. In the code below, a class called Employee is defined and an object emp</w:t>
      </w:r>
      <w:r>
        <w:rPr>
          <w:lang w:val="en-US"/>
        </w:rPr>
        <w:t>1</w:t>
      </w:r>
      <w:r>
        <w:rPr>
          <w:lang w:val="en-US"/>
        </w:rPr>
        <w:t xml:space="preserve"> instantiated.</w:t>
      </w:r>
    </w:p>
    <w:p w14:paraId="6110B3F2" w14:textId="77777777" w:rsidR="00CD7BD4" w:rsidRPr="00CD7BD4" w:rsidRDefault="00CD7BD4" w:rsidP="00CD7BD4">
      <w:pPr>
        <w:rPr>
          <w:lang w:val="en-US"/>
        </w:rPr>
      </w:pPr>
    </w:p>
    <w:p w14:paraId="402ACEBF" w14:textId="248BD6E5" w:rsidR="00FA28A7" w:rsidRDefault="00FA28A7" w:rsidP="00FA28A7">
      <w:pPr>
        <w:rPr>
          <w:lang w:val="en-US"/>
        </w:rPr>
      </w:pPr>
      <w:r w:rsidRPr="00FA28A7">
        <w:rPr>
          <w:lang w:val="en-US"/>
        </w:rPr>
        <w:lastRenderedPageBreak/>
        <w:drawing>
          <wp:inline distT="0" distB="0" distL="0" distR="0" wp14:anchorId="15FB3993" wp14:editId="2ED10A7B">
            <wp:extent cx="5943600" cy="43948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FCA3D" w14:textId="4422FB7C" w:rsidR="00FA28A7" w:rsidRDefault="00FA28A7" w:rsidP="00FA28A7">
      <w:pPr>
        <w:pStyle w:val="Heading2"/>
        <w:rPr>
          <w:lang w:val="en-US"/>
        </w:rPr>
      </w:pPr>
      <w:r>
        <w:rPr>
          <w:lang w:val="en-US"/>
        </w:rPr>
        <w:t>Output</w:t>
      </w:r>
    </w:p>
    <w:p w14:paraId="0D169C51" w14:textId="3822C5A0" w:rsidR="00FA28A7" w:rsidRDefault="00FA28A7" w:rsidP="00FA28A7">
      <w:pPr>
        <w:rPr>
          <w:lang w:val="en-US"/>
        </w:rPr>
      </w:pPr>
      <w:r w:rsidRPr="00FA28A7">
        <w:rPr>
          <w:lang w:val="en-US"/>
        </w:rPr>
        <w:drawing>
          <wp:inline distT="0" distB="0" distL="0" distR="0" wp14:anchorId="1547B171" wp14:editId="7A6EF8F7">
            <wp:extent cx="4477375" cy="943107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45EAC" w14:textId="0F5A833E" w:rsidR="00CD7BD4" w:rsidRDefault="00CD7BD4" w:rsidP="00FA28A7">
      <w:pPr>
        <w:rPr>
          <w:lang w:val="en-US"/>
        </w:rPr>
      </w:pPr>
    </w:p>
    <w:p w14:paraId="1E69911B" w14:textId="77777777" w:rsidR="00CD7BD4" w:rsidRDefault="00CD7BD4">
      <w:pPr>
        <w:spacing w:line="259" w:lineRule="auto"/>
        <w:rPr>
          <w:lang w:val="en-US"/>
        </w:rPr>
      </w:pPr>
      <w:r>
        <w:rPr>
          <w:lang w:val="en-US"/>
        </w:rPr>
        <w:br w:type="page"/>
      </w:r>
    </w:p>
    <w:p w14:paraId="228CD1D4" w14:textId="63DF2AAB" w:rsidR="00FA28A7" w:rsidRDefault="004C34B6" w:rsidP="00CD7BD4">
      <w:pPr>
        <w:pStyle w:val="Heading2"/>
        <w:rPr>
          <w:lang w:val="en-US"/>
        </w:rPr>
      </w:pPr>
      <w:r>
        <w:rPr>
          <w:lang w:val="en-US"/>
        </w:rPr>
        <w:lastRenderedPageBreak/>
        <w:t xml:space="preserve">Invoking Java </w:t>
      </w:r>
      <w:r w:rsidR="00CD7BD4">
        <w:rPr>
          <w:lang w:val="en-US"/>
        </w:rPr>
        <w:t>Methods</w:t>
      </w:r>
    </w:p>
    <w:p w14:paraId="0374E061" w14:textId="21ECAD5B" w:rsidR="004C34B6" w:rsidRDefault="004C34B6" w:rsidP="004C34B6">
      <w:pPr>
        <w:rPr>
          <w:lang w:val="en-US"/>
        </w:rPr>
      </w:pPr>
      <w:r>
        <w:rPr>
          <w:lang w:val="en-US"/>
        </w:rPr>
        <w:t>A java method is a statement that is used to perform a specific task or operation.</w:t>
      </w:r>
    </w:p>
    <w:p w14:paraId="0FC3523B" w14:textId="3A095FB4" w:rsidR="004C34B6" w:rsidRDefault="004C34B6" w:rsidP="004C34B6">
      <w:pPr>
        <w:rPr>
          <w:lang w:val="en-US"/>
        </w:rPr>
      </w:pPr>
      <w:r>
        <w:rPr>
          <w:lang w:val="en-US"/>
        </w:rPr>
        <w:t>Methods can or cannot contain a parameter.</w:t>
      </w:r>
    </w:p>
    <w:p w14:paraId="14A94C7E" w14:textId="1B1523E3" w:rsidR="004C34B6" w:rsidRDefault="004C34B6" w:rsidP="004C34B6">
      <w:pPr>
        <w:rPr>
          <w:lang w:val="en-US"/>
        </w:rPr>
      </w:pPr>
      <w:r>
        <w:rPr>
          <w:lang w:val="en-US"/>
        </w:rPr>
        <w:t>The structure of a java method is as follows:</w:t>
      </w:r>
    </w:p>
    <w:p w14:paraId="59318845" w14:textId="1AC33ABD" w:rsidR="004C34B6" w:rsidRPr="004C34B6" w:rsidRDefault="004C34B6" w:rsidP="004C34B6">
      <w:pPr>
        <w:rPr>
          <w:b/>
          <w:bCs/>
          <w:lang w:val="en-US"/>
        </w:rPr>
      </w:pPr>
      <w:r w:rsidRPr="004C34B6">
        <w:rPr>
          <w:b/>
          <w:bCs/>
          <w:lang w:val="en-US"/>
        </w:rPr>
        <w:t xml:space="preserve">public static int </w:t>
      </w:r>
      <w:r w:rsidRPr="004C34B6">
        <w:rPr>
          <w:b/>
          <w:bCs/>
          <w:lang w:val="en-US"/>
        </w:rPr>
        <w:t>nameOfMethod</w:t>
      </w:r>
      <w:r w:rsidRPr="004C34B6">
        <w:rPr>
          <w:b/>
          <w:bCs/>
          <w:lang w:val="en-US"/>
        </w:rPr>
        <w:t>(int a, int b) {</w:t>
      </w:r>
    </w:p>
    <w:p w14:paraId="5C45AAF6" w14:textId="77777777" w:rsidR="004C34B6" w:rsidRPr="004C34B6" w:rsidRDefault="004C34B6" w:rsidP="004C34B6">
      <w:pPr>
        <w:rPr>
          <w:b/>
          <w:bCs/>
          <w:lang w:val="en-US"/>
        </w:rPr>
      </w:pPr>
      <w:r w:rsidRPr="004C34B6">
        <w:rPr>
          <w:b/>
          <w:bCs/>
          <w:lang w:val="en-US"/>
        </w:rPr>
        <w:t xml:space="preserve">   // body</w:t>
      </w:r>
    </w:p>
    <w:p w14:paraId="150E6A73" w14:textId="77BC8EC8" w:rsidR="004C34B6" w:rsidRPr="004C34B6" w:rsidRDefault="004C34B6" w:rsidP="004C34B6">
      <w:pPr>
        <w:rPr>
          <w:b/>
          <w:bCs/>
          <w:lang w:val="en-US"/>
        </w:rPr>
      </w:pPr>
      <w:r w:rsidRPr="004C34B6">
        <w:rPr>
          <w:b/>
          <w:bCs/>
          <w:lang w:val="en-US"/>
        </w:rPr>
        <w:t>}</w:t>
      </w:r>
    </w:p>
    <w:p w14:paraId="6EB22CA5" w14:textId="5144F877" w:rsidR="00CD7BD4" w:rsidRDefault="004C34B6" w:rsidP="00CD7BD4">
      <w:pPr>
        <w:rPr>
          <w:lang w:val="en-US"/>
        </w:rPr>
      </w:pPr>
      <w:r>
        <w:rPr>
          <w:lang w:val="en-US"/>
        </w:rPr>
        <w:t>In the above example, public static is the modifier, int is the return type, nameOfMethod is the Method Name and int a, and int b are the method parameters.</w:t>
      </w:r>
    </w:p>
    <w:p w14:paraId="5DFCD53B" w14:textId="4C66608F" w:rsidR="006E0F97" w:rsidRDefault="006E0F97" w:rsidP="006E0F97">
      <w:pPr>
        <w:pStyle w:val="Heading2"/>
        <w:rPr>
          <w:lang w:val="en-US"/>
        </w:rPr>
      </w:pPr>
      <w:r>
        <w:rPr>
          <w:lang w:val="en-US"/>
        </w:rPr>
        <w:t>Method Invocation example</w:t>
      </w:r>
    </w:p>
    <w:p w14:paraId="0E932565" w14:textId="3553C615" w:rsidR="006E0F97" w:rsidRDefault="006E0F97" w:rsidP="006E0F97">
      <w:pPr>
        <w:rPr>
          <w:lang w:val="en-US"/>
        </w:rPr>
      </w:pPr>
      <w:r>
        <w:rPr>
          <w:lang w:val="en-US"/>
        </w:rPr>
        <w:t>Code</w:t>
      </w:r>
    </w:p>
    <w:p w14:paraId="28ACB21C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CC6C1D"/>
          <w:sz w:val="20"/>
          <w:szCs w:val="20"/>
          <w:lang w:val="en-KE"/>
        </w:rPr>
        <w:t>package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sumNumbers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0439AB73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</w:p>
    <w:p w14:paraId="337314FF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CC6C1D"/>
          <w:sz w:val="20"/>
          <w:szCs w:val="20"/>
          <w:lang w:val="en-KE"/>
        </w:rPr>
        <w:t>public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CC6C1D"/>
          <w:sz w:val="20"/>
          <w:szCs w:val="20"/>
          <w:lang w:val="en-KE"/>
        </w:rPr>
        <w:t>class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1290C3"/>
          <w:sz w:val="20"/>
          <w:szCs w:val="20"/>
          <w:lang w:val="en-KE"/>
        </w:rPr>
        <w:t>Main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{</w:t>
      </w:r>
    </w:p>
    <w:p w14:paraId="60F959A5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</w:p>
    <w:p w14:paraId="58F0F511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808080"/>
          <w:sz w:val="20"/>
          <w:szCs w:val="20"/>
          <w:lang w:val="en-KE"/>
        </w:rPr>
        <w:t>//Invoking a method</w:t>
      </w:r>
    </w:p>
    <w:p w14:paraId="2EF67D1F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CC6C1D"/>
          <w:sz w:val="20"/>
          <w:szCs w:val="20"/>
          <w:lang w:val="en-KE"/>
        </w:rPr>
        <w:t>public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CC6C1D"/>
          <w:sz w:val="20"/>
          <w:szCs w:val="20"/>
          <w:lang w:val="en-KE"/>
        </w:rPr>
        <w:t>int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1EB540"/>
          <w:sz w:val="20"/>
          <w:szCs w:val="20"/>
          <w:lang w:val="en-KE"/>
        </w:rPr>
        <w:t>sumOfNumbers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(</w:t>
      </w:r>
      <w:r>
        <w:rPr>
          <w:rFonts w:ascii="Consolas" w:hAnsi="Consolas" w:cs="Consolas"/>
          <w:color w:val="CC6C1D"/>
          <w:sz w:val="20"/>
          <w:szCs w:val="20"/>
          <w:lang w:val="en-KE"/>
        </w:rPr>
        <w:t>int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  <w:lang w:val="en-KE"/>
        </w:rPr>
        <w:t>x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,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CC6C1D"/>
          <w:sz w:val="20"/>
          <w:szCs w:val="20"/>
          <w:lang w:val="en-KE"/>
        </w:rPr>
        <w:t>int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  <w:lang w:val="en-KE"/>
        </w:rPr>
        <w:t>y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)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{</w:t>
      </w:r>
    </w:p>
    <w:p w14:paraId="412ACFF9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CC6C1D"/>
          <w:sz w:val="20"/>
          <w:szCs w:val="20"/>
          <w:lang w:val="en-KE"/>
        </w:rPr>
        <w:t>int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2F200"/>
          <w:sz w:val="20"/>
          <w:szCs w:val="20"/>
          <w:lang w:val="en-KE"/>
        </w:rPr>
        <w:t>sum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=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  <w:lang w:val="en-KE"/>
        </w:rPr>
        <w:t>x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+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  <w:lang w:val="en-KE"/>
        </w:rPr>
        <w:t>y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227968C3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CC6C1D"/>
          <w:sz w:val="20"/>
          <w:szCs w:val="20"/>
          <w:lang w:val="en-KE"/>
        </w:rPr>
        <w:t>return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3EC79"/>
          <w:sz w:val="20"/>
          <w:szCs w:val="20"/>
          <w:lang w:val="en-KE"/>
        </w:rPr>
        <w:t>sum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26B4CA7F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F9FAF4"/>
          <w:sz w:val="20"/>
          <w:szCs w:val="20"/>
          <w:lang w:val="en-KE"/>
        </w:rPr>
        <w:t>}</w:t>
      </w:r>
    </w:p>
    <w:p w14:paraId="00C932D2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</w:p>
    <w:p w14:paraId="41AF5D1C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CC6C1D"/>
          <w:sz w:val="20"/>
          <w:szCs w:val="20"/>
          <w:lang w:val="en-KE"/>
        </w:rPr>
        <w:t>public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CC6C1D"/>
          <w:sz w:val="20"/>
          <w:szCs w:val="20"/>
          <w:lang w:val="en-KE"/>
        </w:rPr>
        <w:t>static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CC6C1D"/>
          <w:sz w:val="20"/>
          <w:szCs w:val="20"/>
          <w:lang w:val="en-KE"/>
        </w:rPr>
        <w:t>void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1EB540"/>
          <w:sz w:val="20"/>
          <w:szCs w:val="20"/>
          <w:lang w:val="en-KE"/>
        </w:rPr>
        <w:t>main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(</w:t>
      </w:r>
      <w:r>
        <w:rPr>
          <w:rFonts w:ascii="Consolas" w:hAnsi="Consolas" w:cs="Consolas"/>
          <w:color w:val="1290C3"/>
          <w:sz w:val="20"/>
          <w:szCs w:val="20"/>
          <w:lang w:val="en-KE"/>
        </w:rPr>
        <w:t>String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[]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  <w:lang w:val="en-KE"/>
        </w:rPr>
        <w:t>args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)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{</w:t>
      </w:r>
    </w:p>
    <w:p w14:paraId="7F93C533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808080"/>
          <w:sz w:val="20"/>
          <w:szCs w:val="20"/>
          <w:lang w:val="en-KE"/>
        </w:rPr>
        <w:t>// assigning values</w:t>
      </w:r>
    </w:p>
    <w:p w14:paraId="63012C83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CC6C1D"/>
          <w:sz w:val="20"/>
          <w:szCs w:val="20"/>
          <w:lang w:val="en-KE"/>
        </w:rPr>
        <w:t>int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2F200"/>
          <w:sz w:val="20"/>
          <w:szCs w:val="20"/>
          <w:lang w:val="en-KE"/>
        </w:rPr>
        <w:t>number1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=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  <w:lang w:val="en-KE"/>
        </w:rPr>
        <w:t>160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3F158883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CC6C1D"/>
          <w:sz w:val="20"/>
          <w:szCs w:val="20"/>
          <w:lang w:val="en-KE"/>
        </w:rPr>
        <w:t>int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2F200"/>
          <w:sz w:val="20"/>
          <w:szCs w:val="20"/>
          <w:lang w:val="en-KE"/>
        </w:rPr>
        <w:t>number2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=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  <w:lang w:val="en-KE"/>
        </w:rPr>
        <w:t>40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3822EB26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</w:p>
    <w:p w14:paraId="2EA3D750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808080"/>
          <w:sz w:val="20"/>
          <w:szCs w:val="20"/>
          <w:lang w:val="en-KE"/>
        </w:rPr>
        <w:t>//Object Instantiation</w:t>
      </w:r>
    </w:p>
    <w:p w14:paraId="5E87EEFA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1290C3"/>
          <w:sz w:val="20"/>
          <w:szCs w:val="20"/>
          <w:lang w:val="en-KE"/>
        </w:rPr>
        <w:t>Main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2F200"/>
          <w:sz w:val="20"/>
          <w:szCs w:val="20"/>
          <w:lang w:val="en-KE"/>
        </w:rPr>
        <w:t>ob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=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CC6C1D"/>
          <w:sz w:val="20"/>
          <w:szCs w:val="20"/>
          <w:lang w:val="en-KE"/>
        </w:rPr>
        <w:t>new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A7EC21"/>
          <w:sz w:val="20"/>
          <w:szCs w:val="20"/>
          <w:lang w:val="en-KE"/>
        </w:rPr>
        <w:t>Main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()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1FE7E1A3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</w:p>
    <w:p w14:paraId="1DC7E483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808080"/>
          <w:sz w:val="20"/>
          <w:szCs w:val="20"/>
          <w:lang w:val="en-KE"/>
        </w:rPr>
        <w:t>//Method call</w:t>
      </w:r>
    </w:p>
    <w:p w14:paraId="18963535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CC6C1D"/>
          <w:sz w:val="20"/>
          <w:szCs w:val="20"/>
          <w:lang w:val="en-KE"/>
        </w:rPr>
        <w:t>int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2F200"/>
          <w:sz w:val="20"/>
          <w:szCs w:val="20"/>
          <w:lang w:val="en-KE"/>
        </w:rPr>
        <w:t>result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=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3EC79"/>
          <w:sz w:val="20"/>
          <w:szCs w:val="20"/>
          <w:lang w:val="en-KE"/>
        </w:rPr>
        <w:t>ob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KE"/>
        </w:rPr>
        <w:t>sumOfNumbers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(</w:t>
      </w:r>
      <w:r>
        <w:rPr>
          <w:rFonts w:ascii="Consolas" w:hAnsi="Consolas" w:cs="Consolas"/>
          <w:color w:val="F3EC79"/>
          <w:sz w:val="20"/>
          <w:szCs w:val="20"/>
          <w:lang w:val="en-KE"/>
        </w:rPr>
        <w:t>number1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,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3EC79"/>
          <w:sz w:val="20"/>
          <w:szCs w:val="20"/>
          <w:lang w:val="en-KE"/>
        </w:rPr>
        <w:t>number2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5583EDE5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D9E8F7"/>
          <w:sz w:val="20"/>
          <w:szCs w:val="20"/>
          <w:lang w:val="en-KE"/>
        </w:rPr>
        <w:tab/>
      </w:r>
      <w:r>
        <w:rPr>
          <w:rFonts w:ascii="Consolas" w:hAnsi="Consolas" w:cs="Consolas"/>
          <w:color w:val="1290C3"/>
          <w:sz w:val="20"/>
          <w:szCs w:val="20"/>
          <w:lang w:val="en-KE"/>
        </w:rPr>
        <w:t>System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0"/>
          <w:szCs w:val="20"/>
          <w:lang w:val="en-KE"/>
        </w:rPr>
        <w:t>out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KE"/>
        </w:rPr>
        <w:t>println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(</w:t>
      </w:r>
      <w:r>
        <w:rPr>
          <w:rFonts w:ascii="Consolas" w:hAnsi="Consolas" w:cs="Consolas"/>
          <w:color w:val="17C6A3"/>
          <w:sz w:val="20"/>
          <w:szCs w:val="20"/>
          <w:lang w:val="en-KE"/>
        </w:rPr>
        <w:t>"The Result of the Addition is: "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+</w:t>
      </w:r>
      <w:r>
        <w:rPr>
          <w:rFonts w:ascii="Consolas" w:hAnsi="Consolas" w:cs="Consolas"/>
          <w:color w:val="D9E8F7"/>
          <w:sz w:val="20"/>
          <w:szCs w:val="20"/>
          <w:lang w:val="en-KE"/>
        </w:rPr>
        <w:t xml:space="preserve"> </w:t>
      </w:r>
      <w:r>
        <w:rPr>
          <w:rFonts w:ascii="Consolas" w:hAnsi="Consolas" w:cs="Consolas"/>
          <w:color w:val="F3EC79"/>
          <w:sz w:val="20"/>
          <w:szCs w:val="20"/>
          <w:lang w:val="en-KE"/>
        </w:rPr>
        <w:t>result</w:t>
      </w:r>
      <w:r>
        <w:rPr>
          <w:rFonts w:ascii="Consolas" w:hAnsi="Consolas" w:cs="Consolas"/>
          <w:color w:val="F9FAF4"/>
          <w:sz w:val="20"/>
          <w:szCs w:val="20"/>
          <w:lang w:val="en-KE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KE"/>
        </w:rPr>
        <w:t>;</w:t>
      </w:r>
    </w:p>
    <w:p w14:paraId="414A5A82" w14:textId="77777777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KE"/>
        </w:rPr>
      </w:pPr>
    </w:p>
    <w:p w14:paraId="69E2E5E6" w14:textId="7E97FB45" w:rsidR="006E0F97" w:rsidRDefault="006E0F97" w:rsidP="006E0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9E8F7"/>
          <w:sz w:val="20"/>
          <w:szCs w:val="20"/>
          <w:lang w:val="en-KE"/>
        </w:rPr>
      </w:pPr>
    </w:p>
    <w:p w14:paraId="4ADF965B" w14:textId="480DAE58" w:rsidR="006E0F97" w:rsidRDefault="006E0F97" w:rsidP="006E0F97">
      <w:pPr>
        <w:pStyle w:val="Heading2"/>
        <w:rPr>
          <w:lang w:val="en-US"/>
        </w:rPr>
      </w:pPr>
      <w:r>
        <w:rPr>
          <w:lang w:val="en-KE"/>
        </w:rPr>
        <w:br w:type="page"/>
      </w:r>
      <w:r>
        <w:rPr>
          <w:lang w:val="en-US"/>
        </w:rPr>
        <w:lastRenderedPageBreak/>
        <w:t>Screenshots</w:t>
      </w:r>
    </w:p>
    <w:p w14:paraId="4FE632D8" w14:textId="5DEBBA5A" w:rsidR="006E0F97" w:rsidRDefault="006E0F97" w:rsidP="006E0F97">
      <w:pPr>
        <w:rPr>
          <w:lang w:val="en-US"/>
        </w:rPr>
      </w:pPr>
      <w:r w:rsidRPr="006E0F97">
        <w:rPr>
          <w:lang w:val="en-US"/>
        </w:rPr>
        <w:drawing>
          <wp:inline distT="0" distB="0" distL="0" distR="0" wp14:anchorId="7D203790" wp14:editId="0340899B">
            <wp:extent cx="5943600" cy="38957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8EDA2" w14:textId="29A1EC93" w:rsidR="006E0F97" w:rsidRDefault="006E0F97" w:rsidP="006E0F97">
      <w:pPr>
        <w:pStyle w:val="Heading2"/>
        <w:rPr>
          <w:lang w:val="en-US"/>
        </w:rPr>
      </w:pPr>
      <w:r>
        <w:rPr>
          <w:lang w:val="en-US"/>
        </w:rPr>
        <w:t>Output</w:t>
      </w:r>
    </w:p>
    <w:p w14:paraId="43FD9347" w14:textId="5349B0B8" w:rsidR="006E0F97" w:rsidRPr="006E0F97" w:rsidRDefault="006E0F97" w:rsidP="006E0F97">
      <w:pPr>
        <w:rPr>
          <w:lang w:val="en-US"/>
        </w:rPr>
      </w:pPr>
      <w:r w:rsidRPr="006E0F97">
        <w:rPr>
          <w:lang w:val="en-US"/>
        </w:rPr>
        <w:drawing>
          <wp:inline distT="0" distB="0" distL="0" distR="0" wp14:anchorId="4D0D6573" wp14:editId="4569D0BE">
            <wp:extent cx="5943600" cy="7753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E0F97" w:rsidRPr="006E0F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FIlMTA1MQMFfSUQpOLS7OzM8DKTCsBQBeQBhZLAAAAA=="/>
  </w:docVars>
  <w:rsids>
    <w:rsidRoot w:val="00E576BA"/>
    <w:rsid w:val="00142F5D"/>
    <w:rsid w:val="002B5DC8"/>
    <w:rsid w:val="004C34B6"/>
    <w:rsid w:val="006E0F97"/>
    <w:rsid w:val="00910B1C"/>
    <w:rsid w:val="00B45748"/>
    <w:rsid w:val="00CD7BD4"/>
    <w:rsid w:val="00E576BA"/>
    <w:rsid w:val="00FA2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C5147"/>
  <w15:chartTrackingRefBased/>
  <w15:docId w15:val="{2EF0A8EF-6769-4D46-B70B-7FDF8F09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748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5748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76BA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5748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76BA"/>
    <w:rPr>
      <w:rFonts w:ascii="Times New Roman" w:eastAsiaTheme="majorEastAsia" w:hAnsi="Times New Roman" w:cstheme="majorBidi"/>
      <w:b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6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6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10</dc:creator>
  <cp:keywords/>
  <dc:description/>
  <cp:lastModifiedBy>Charlie Migwi</cp:lastModifiedBy>
  <cp:revision>4</cp:revision>
  <dcterms:created xsi:type="dcterms:W3CDTF">2021-10-01T15:59:00Z</dcterms:created>
  <dcterms:modified xsi:type="dcterms:W3CDTF">2021-10-01T17:25:00Z</dcterms:modified>
</cp:coreProperties>
</file>